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ougie spiced pumpkin 7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  <w:tr w14:paraId="013F4127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A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39CDAC99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asło ostrzegawcze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waga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317 - Może powodować alergię skórną.</w:t>
              <w:br/>
              <w:t>H319 - Powoduje poważne podrażnienie oczu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261 - Unikać wdychania pyłu, dymu, mgły, gazu, rozpylonej cieczy, par.</w:t>
              <w:br/>
              <w:t>P280 - Stosować rękawice ochronne, odzież ochronną, odzież ochronną, ochronę oczu, ochronę twarzy.</w:t>
              <w:br/>
              <w:t>P333+P313 - W przypadku podrażnienia lub wysypki skórnej: skonsultować się z lekarzem.</w:t>
              <w:br/>
              <w:t>P337+P313 - Jeśli podrażnienie oczu utrzymuje się: skonsultować się z lekarzem.</w:t>
              <w:br/>
              <w:t>P501 - Zawartość i pojemnik usuwać do centrum sortowania, zgodnie z lokalnymi przepisami.</w:t>
              <w:br/>
              <w:t>P302+P352 - W PRZYPADKU KONTAKTU ZE SKÓRĄ: Dokładnie umyć wodą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umar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1-64-5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8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Skórne), H312 (ATE=1260 mg/kg masy ciała)</w:t>
              <w:br/>
              <w:t>Skin Irrit. 2, H315</w:t>
              <w:br/>
              <w:t>Eye Irrit. 2, H319</w:t>
              <w:br/>
              <w:t>Skin Sens. 1A, H317</w:t>
              <w:br/>
              <w:t>Aquatic Chronic 3, H412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pecyficzne stężenia graniczne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Specyficzne stężenia graniczne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p w:rsidR="00827634" w:rsidRPr="0069446B" w:rsidP="009E5102" w14:paraId="3270D03B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p w:rsidR="00827634" w:rsidRPr="0069446B" w:rsidP="009E5102" w14:paraId="6476D90B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P="009E5102" w14:paraId="4AC05E66" w14:textId="77777777">
      <w:pPr>
        <w:pStyle w:val="SDSTextNormal"/>
        <w:bidi w:val="0"/>
        <w:rPr>
          <w:rtl w:val="0"/>
        </w:rPr>
      </w:pPr>
      <w:r>
        <w:rPr>
          <w:rtl w:val="0"/>
        </w:rPr>
        <w:t>Brak dodatkowych informacji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p w:rsidR="00827634" w:rsidRPr="0069446B" w:rsidP="009E5102" w14:paraId="7D29CD2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p w:rsidR="00827634" w:rsidRPr="0069446B" w:rsidP="009E5102" w14:paraId="68C05450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p w:rsidR="00827634" w:rsidRPr="0069446B" w:rsidP="009E5102" w14:paraId="07CFEBDB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p w:rsidR="000649B9" w:rsidRPr="0069446B" w:rsidP="009E5102" w14:paraId="518B1C0B" w14:textId="33B467FA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07635309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p w:rsidR="00827634" w:rsidRPr="0069446B" w:rsidP="009E5102" w14:paraId="339CB022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27F31A3F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p w:rsidR="00827634" w:rsidRPr="0069446B" w:rsidP="009E5102" w14:paraId="37A6EB77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p w:rsidR="00827634" w:rsidRPr="0069446B" w:rsidP="009E5102" w14:paraId="4AB0649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E3029C" w:rsidRPr="0069446B" w:rsidP="00804F80" w14:paraId="18A01B52" w14:textId="4F86A49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ursztyn. Pikantny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BA779C6" w14:textId="57D6216F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F45D1B8" w14:textId="6C4876BB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6CF2209A" w14:textId="5050E4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C0524AE" w14:textId="51E9198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7E328680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7BBC4612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5B003915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CC753E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P="009E5102" w14:paraId="284E7B0E" w14:textId="77777777">
      <w:pPr>
        <w:pStyle w:val="SDSTextNormal"/>
        <w:bidi w:val="0"/>
        <w:rPr>
          <w:rtl w:val="0"/>
        </w:rPr>
      </w:pPr>
      <w:r>
        <w:rPr>
          <w:rtl w:val="0"/>
        </w:rPr>
        <w:t>Brak dodatkowych informacji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20 mg/kg masy ciała Animal: rat, Guideline: other:, 95% CL: 1910 - 260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400 mg/kg masy ciała Animal: guinea pig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2 (Acute Dermal Toxicity)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60 mg/kg masy ciała Animal: rabbit, Guideline: other:</w:t>
            </w:r>
          </w:p>
        </w:tc>
      </w:tr>
      <w:tr w14:paraId="2AC9C978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6E9B3C" w14:textId="396F2C7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Inhalacja - Szczur [ppm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B461613" w14:textId="5B1B40D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68,88871 ppm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masy ciała Animal: rat, Guideline: other:</w:t>
            </w:r>
          </w:p>
        </w:tc>
      </w:tr>
      <w:tr w14:paraId="14A1065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masy ciała Animal: rat, Guideline: other: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oduje poważne podrażnienie oczu.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oże powodować alergię skórną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33 mg/kg masy ciała Animal: rat, Animal sex: female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masy ciała Animal: rat, Guideline: OECD Guideline 407 (Repeated Dose 28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odprzewlekłe, doustnie, zwierzę/samica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38,3 mg/kg masy ciała Animal: mouse, Animal sex: female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5 mg/l Test organisms (species): Danio rerio (previous name: Brachydanio rerio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9,5578 mg/l Test organisms (species): Daphnia magna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,159 mg/l Test organisms (species): other: Duration: '28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94 mg/l Test organisms (species):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24 mg/l Test organisms (species):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12 mg/l Test organisms (species): Daphnia sp.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52 mg/l Test organisms (species):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 mg/l Test organisms (species):  Duration: '21 d'</w:t>
            </w:r>
          </w:p>
        </w:tc>
      </w:tr>
      <w:tr w14:paraId="0795A5B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1 mg/l Test organisms (species):  Duration: '30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ougie spiced pumpkin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p w:rsidR="00827634" w:rsidRPr="0069446B" w:rsidP="009E5102" w14:paraId="7E407F6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C416A10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Skór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niesieniu na skórę), kategori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A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w kontakcie ze skórą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eksperta</w:t>
            </w:r>
          </w:p>
        </w:tc>
      </w:tr>
      <w:tr w14:paraId="76B6D772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ekspert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2.05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9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9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2.05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9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 w:rsidRPr="00F352B3">
            <w:rPr>
              <w:b/>
              <w:noProof/>
              <w:sz w:val="32"/>
              <w:szCs w:val="32"/>
            </w:rPr>
            <w:t>Bougie spiced pumpkin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 w:rsidRPr="00DB1125">
            <w:rPr>
              <w:b/>
              <w:noProof/>
              <w:sz w:val="32"/>
              <w:szCs w:val="32"/>
            </w:rPr>
            <w:t>Bougie spiced pumpkin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12.05.2026   Wersja: 5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7665942-DFFB-4941-BCA4-301227653C85}"/>
</file>

<file path=customXml/itemProps3.xml><?xml version="1.0" encoding="utf-8"?>
<ds:datastoreItem xmlns:ds="http://schemas.openxmlformats.org/officeDocument/2006/customXml" ds:itemID="{46885924-D616-4409-9C7A-53DAD3A932B1}"/>
</file>

<file path=customXml/itemProps4.xml><?xml version="1.0" encoding="utf-8"?>
<ds:datastoreItem xmlns:ds="http://schemas.openxmlformats.org/officeDocument/2006/customXml" ds:itemID="{191A6784-9988-4FDB-A8DF-A0FBC0908FC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9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